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C96385" w:rsidP="00C96385" w14:paraId="315DD92D" w14:textId="77777777">
      <w:pPr>
        <w:spacing w:line="240" w:lineRule="auto"/>
        <w:jc w:val="center"/>
        <w:rPr>
          <w:rFonts w:cs="David"/>
          <w:b/>
          <w:bCs/>
          <w:sz w:val="32"/>
          <w:szCs w:val="32"/>
          <w:u w:val="single"/>
          <w:rtl/>
        </w:rPr>
      </w:pPr>
      <w:r w:rsidRPr="00C96385">
        <w:rPr>
          <w:rFonts w:cs="David" w:hint="cs"/>
          <w:b/>
          <w:bCs/>
          <w:sz w:val="32"/>
          <w:szCs w:val="32"/>
          <w:u w:val="single"/>
          <w:rtl/>
        </w:rPr>
        <w:t>קורות חיים</w:t>
      </w:r>
      <w:r w:rsidR="007E76D3">
        <w:rPr>
          <w:rFonts w:cs="David" w:hint="cs"/>
          <w:b/>
          <w:bCs/>
          <w:sz w:val="32"/>
          <w:szCs w:val="32"/>
          <w:u w:val="single"/>
          <w:rtl/>
        </w:rPr>
        <w:t xml:space="preserve"> - </w:t>
      </w:r>
      <w:r w:rsidRPr="007E76D3" w:rsidR="007E76D3">
        <w:rPr>
          <w:rFonts w:cs="David"/>
          <w:b/>
          <w:bCs/>
          <w:sz w:val="32"/>
          <w:szCs w:val="32"/>
          <w:u w:val="single"/>
          <w:rtl/>
        </w:rPr>
        <w:t>יונס אמביעלה</w:t>
      </w:r>
    </w:p>
    <w:p w:rsidR="00DA284B" w:rsidRPr="00D023F2" w:rsidP="00C96385" w14:paraId="7861561B" w14:textId="77777777">
      <w:pPr>
        <w:spacing w:line="240" w:lineRule="auto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:rsidR="0090312F" w:rsidRPr="00D023F2" w:rsidP="007F6D33" w14:paraId="493143F1" w14:textId="1B837790">
      <w:pPr>
        <w:spacing w:line="240" w:lineRule="auto"/>
        <w:rPr>
          <w:rFonts w:ascii="David" w:hAnsi="David" w:cs="David"/>
          <w:b/>
          <w:bCs/>
          <w:sz w:val="24"/>
          <w:szCs w:val="24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                   </w:t>
      </w:r>
      <w:r w:rsidRPr="00D023F2" w:rsidR="00B60340">
        <w:rPr>
          <w:rFonts w:ascii="David" w:hAnsi="David" w:cs="David"/>
          <w:b/>
          <w:bCs/>
          <w:sz w:val="24"/>
          <w:szCs w:val="24"/>
          <w:rtl/>
        </w:rPr>
        <w:t> </w:t>
      </w:r>
      <w:r w:rsidRPr="00D023F2" w:rsidR="00C96385">
        <w:rPr>
          <w:rFonts w:ascii="David" w:hAnsi="David" w:cs="David"/>
          <w:b/>
          <w:bCs/>
          <w:sz w:val="24"/>
          <w:szCs w:val="24"/>
          <w:rtl/>
        </w:rPr>
        <w:t>מגורים:</w:t>
      </w:r>
      <w:r w:rsidRPr="00D023F2" w:rsidR="008F6275">
        <w:rPr>
          <w:rFonts w:ascii="David" w:hAnsi="David" w:cs="David"/>
          <w:b/>
          <w:bCs/>
          <w:sz w:val="24"/>
          <w:szCs w:val="24"/>
          <w:rtl/>
        </w:rPr>
        <w:t xml:space="preserve"> קריית גת </w:t>
      </w:r>
      <w:r w:rsidRPr="00D023F2" w:rsidR="00C96385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Pr="00D023F2" w:rsidR="007F6D33">
        <w:rPr>
          <w:rFonts w:ascii="David" w:hAnsi="David" w:cs="David"/>
          <w:b/>
          <w:bCs/>
          <w:sz w:val="24"/>
          <w:szCs w:val="24"/>
        </w:rPr>
        <w:t xml:space="preserve">    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  </w:t>
      </w:r>
      <w:r w:rsidRPr="00D023F2" w:rsidR="007F6D33">
        <w:rPr>
          <w:rFonts w:ascii="David" w:hAnsi="David" w:cs="David"/>
          <w:b/>
          <w:bCs/>
          <w:sz w:val="24"/>
          <w:szCs w:val="24"/>
        </w:rPr>
        <w:t xml:space="preserve">    </w:t>
      </w:r>
      <w:r w:rsidRPr="00D023F2" w:rsidR="00C96385">
        <w:rPr>
          <w:rFonts w:ascii="David" w:hAnsi="David" w:cs="David"/>
          <w:b/>
          <w:bCs/>
          <w:sz w:val="24"/>
          <w:szCs w:val="24"/>
          <w:rtl/>
        </w:rPr>
        <w:t>ניי</w:t>
      </w:r>
      <w:r w:rsidRPr="00D023F2" w:rsidR="00E3778B">
        <w:rPr>
          <w:rFonts w:ascii="David" w:hAnsi="David" w:cs="David"/>
          <w:b/>
          <w:bCs/>
          <w:sz w:val="24"/>
          <w:szCs w:val="24"/>
          <w:rtl/>
          <w:lang w:val="am-ET"/>
        </w:rPr>
        <w:t>ד:</w:t>
      </w:r>
      <w:r w:rsidRPr="00D023F2" w:rsidR="00C96385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Pr="00D023F2" w:rsidR="0044787F">
        <w:rPr>
          <w:rFonts w:ascii="David" w:hAnsi="David" w:cs="David"/>
          <w:b/>
          <w:bCs/>
          <w:sz w:val="24"/>
          <w:szCs w:val="24"/>
          <w:rtl/>
        </w:rPr>
        <w:t>0584482714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           </w:t>
      </w:r>
      <w:r w:rsidRPr="00D023F2" w:rsidR="00B60340">
        <w:rPr>
          <w:rFonts w:ascii="David" w:hAnsi="David" w:cs="David"/>
          <w:b/>
          <w:bCs/>
          <w:sz w:val="24"/>
          <w:szCs w:val="24"/>
          <w:rtl/>
        </w:rPr>
        <w:t xml:space="preserve"> |</w:t>
      </w:r>
      <w:r w:rsidRPr="00D023F2" w:rsidR="00B8458B">
        <w:rPr>
          <w:rFonts w:ascii="David" w:hAnsi="David" w:cs="David"/>
          <w:b/>
          <w:bCs/>
          <w:color w:val="5F6368"/>
          <w:sz w:val="24"/>
          <w:szCs w:val="24"/>
        </w:rPr>
        <w:t>yembiale149@gmail.com</w:t>
      </w:r>
    </w:p>
    <w:p w:rsidR="007E76D3" w:rsidRPr="00D023F2" w:rsidP="007E76D3" w14:paraId="02085164" w14:textId="6749D157">
      <w:pPr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u w:val="single"/>
          <w:rtl/>
        </w:rPr>
        <w:t>תמצית:</w:t>
      </w:r>
    </w:p>
    <w:p w:rsidR="007E76D3" w:rsidRPr="00D023F2" w:rsidP="00362C0C" w14:paraId="14271ED4" w14:textId="1C67DB3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David" w:hAnsi="David" w:cs="David"/>
          <w:sz w:val="24"/>
          <w:szCs w:val="24"/>
          <w:rtl/>
        </w:rPr>
      </w:pPr>
      <w:r w:rsidRPr="00D023F2">
        <w:rPr>
          <w:rFonts w:ascii="David" w:hAnsi="David" w:cs="David"/>
          <w:sz w:val="24"/>
          <w:szCs w:val="24"/>
          <w:rtl/>
        </w:rPr>
        <w:t>הנדסאי</w:t>
      </w:r>
      <w:r w:rsidRPr="00D023F2" w:rsidR="00A750D6">
        <w:rPr>
          <w:rFonts w:ascii="David" w:hAnsi="David" w:cs="David"/>
          <w:sz w:val="24"/>
          <w:szCs w:val="24"/>
          <w:rtl/>
        </w:rPr>
        <w:t xml:space="preserve"> אלקטרוניקה ומחשבים</w:t>
      </w:r>
      <w:r w:rsidRPr="00D023F2" w:rsidR="007F6D33">
        <w:rPr>
          <w:rFonts w:ascii="David" w:hAnsi="David" w:cs="David"/>
          <w:sz w:val="24"/>
          <w:szCs w:val="24"/>
          <w:rtl/>
        </w:rPr>
        <w:t xml:space="preserve"> עם </w:t>
      </w:r>
      <w:r w:rsidRPr="00D023F2">
        <w:rPr>
          <w:rFonts w:ascii="David" w:hAnsi="David" w:cs="David"/>
          <w:sz w:val="24"/>
          <w:szCs w:val="24"/>
          <w:rtl/>
        </w:rPr>
        <w:t>ידע</w:t>
      </w:r>
      <w:r w:rsidRPr="00D023F2">
        <w:rPr>
          <w:rFonts w:ascii="David" w:hAnsi="David" w:cs="David"/>
          <w:sz w:val="24"/>
          <w:szCs w:val="24"/>
          <w:rtl/>
        </w:rPr>
        <w:t xml:space="preserve"> טכני גבוה</w:t>
      </w:r>
      <w:r w:rsidR="00D023F2">
        <w:rPr>
          <w:rFonts w:ascii="David" w:hAnsi="David" w:cs="David"/>
          <w:sz w:val="24"/>
          <w:szCs w:val="24"/>
          <w:rtl/>
        </w:rPr>
        <w:t>ה</w:t>
      </w:r>
      <w:r w:rsidR="00D023F2">
        <w:rPr>
          <w:rFonts w:ascii="David" w:hAnsi="David" w:cs="David" w:hint="cs"/>
          <w:sz w:val="24"/>
          <w:szCs w:val="24"/>
          <w:rtl/>
        </w:rPr>
        <w:t xml:space="preserve">, ניסיון של כ6 שנים בתחום- ניסיון צבאי ובתעשייה, מאוד רוצה להשתלב בתעשייה </w:t>
      </w:r>
      <w:r w:rsidR="00362C0C">
        <w:rPr>
          <w:rFonts w:ascii="David" w:hAnsi="David" w:cs="David" w:hint="cs"/>
          <w:sz w:val="24"/>
          <w:szCs w:val="24"/>
          <w:rtl/>
        </w:rPr>
        <w:t xml:space="preserve"> ללמוד ולהתפתח,</w:t>
      </w:r>
    </w:p>
    <w:p w:rsidR="00362C0C" w:rsidRPr="00D023F2" w:rsidP="00362C0C" w14:paraId="0916284A" w14:textId="7581FF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ידע בקריאת שרטוטים </w:t>
      </w:r>
      <w:r>
        <w:rPr>
          <w:rFonts w:ascii="David" w:hAnsi="David" w:cs="David"/>
          <w:sz w:val="24"/>
          <w:szCs w:val="24"/>
          <w:rtl/>
        </w:rPr>
        <w:t>חשמליים</w:t>
      </w:r>
      <w:r>
        <w:rPr>
          <w:rFonts w:ascii="David" w:hAnsi="David" w:cs="David" w:hint="cs"/>
          <w:sz w:val="24"/>
          <w:szCs w:val="24"/>
          <w:rtl/>
        </w:rPr>
        <w:t xml:space="preserve">, </w:t>
      </w:r>
      <w:r w:rsidRPr="00D023F2">
        <w:rPr>
          <w:rFonts w:ascii="David" w:hAnsi="David" w:cs="David"/>
          <w:sz w:val="24"/>
          <w:szCs w:val="24"/>
          <w:rtl/>
        </w:rPr>
        <w:t>עבודה על מכשור </w:t>
      </w:r>
      <w:r w:rsidRPr="00D023F2">
        <w:rPr>
          <w:rFonts w:ascii="David" w:hAnsi="David" w:cs="David"/>
          <w:sz w:val="24"/>
          <w:szCs w:val="24"/>
          <w:rtl/>
        </w:rPr>
        <w:t>וצב"ד</w:t>
      </w:r>
      <w:r w:rsidRPr="00D023F2">
        <w:rPr>
          <w:rFonts w:ascii="David" w:hAnsi="David" w:cs="David"/>
          <w:sz w:val="24"/>
          <w:szCs w:val="24"/>
          <w:rtl/>
        </w:rPr>
        <w:t> מתקדם</w:t>
      </w:r>
      <w:r>
        <w:rPr>
          <w:rFonts w:ascii="David" w:hAnsi="David" w:cs="David" w:hint="cs"/>
          <w:sz w:val="24"/>
          <w:szCs w:val="24"/>
          <w:rtl/>
        </w:rPr>
        <w:t xml:space="preserve"> ו</w:t>
      </w:r>
      <w:r w:rsidRPr="00D023F2">
        <w:rPr>
          <w:rFonts w:ascii="David" w:hAnsi="David" w:cs="David"/>
          <w:sz w:val="24"/>
          <w:szCs w:val="24"/>
          <w:rtl/>
        </w:rPr>
        <w:t xml:space="preserve">בעל יכולות למידה גבוהות </w:t>
      </w:r>
    </w:p>
    <w:p w:rsidR="00B60340" w:rsidRPr="00362C0C" w:rsidP="00362C0C" w14:paraId="380A2471" w14:textId="79C625E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David" w:hAnsi="David" w:cs="David"/>
          <w:sz w:val="24"/>
          <w:szCs w:val="24"/>
          <w:rtl/>
        </w:rPr>
      </w:pPr>
      <w:r w:rsidRPr="00362C0C">
        <w:rPr>
          <w:rFonts w:ascii="David" w:hAnsi="David" w:cs="David"/>
          <w:sz w:val="24"/>
          <w:szCs w:val="24"/>
          <w:rtl/>
        </w:rPr>
        <w:t xml:space="preserve">השתלבות מהירה בצוות, </w:t>
      </w:r>
      <w:r w:rsidRPr="00362C0C" w:rsidR="00CD07A5">
        <w:rPr>
          <w:rFonts w:ascii="David" w:hAnsi="David" w:cs="David"/>
          <w:sz w:val="24"/>
          <w:szCs w:val="24"/>
          <w:rtl/>
        </w:rPr>
        <w:t>בעל חוש טכני ,</w:t>
      </w:r>
      <w:r w:rsidRPr="00362C0C">
        <w:rPr>
          <w:rFonts w:ascii="David" w:hAnsi="David" w:cs="David"/>
          <w:sz w:val="24"/>
          <w:szCs w:val="24"/>
          <w:rtl/>
        </w:rPr>
        <w:t>יחסי אנוש מ</w:t>
      </w:r>
      <w:r w:rsidRPr="00362C0C" w:rsidR="00C96385">
        <w:rPr>
          <w:rFonts w:ascii="David" w:hAnsi="David" w:cs="David"/>
          <w:sz w:val="24"/>
          <w:szCs w:val="24"/>
          <w:rtl/>
        </w:rPr>
        <w:t>צוינים</w:t>
      </w:r>
      <w:r w:rsidRPr="00362C0C" w:rsidR="00CD07A5">
        <w:rPr>
          <w:rFonts w:ascii="David" w:hAnsi="David" w:cs="David"/>
          <w:sz w:val="24"/>
          <w:szCs w:val="24"/>
          <w:rtl/>
        </w:rPr>
        <w:t xml:space="preserve"> , יכולת של דיוק, סבלנות, עמידה בלוח זמנים</w:t>
      </w:r>
      <w:r w:rsidRPr="00362C0C" w:rsidR="00C96385">
        <w:rPr>
          <w:rFonts w:ascii="David" w:hAnsi="David" w:cs="David"/>
          <w:sz w:val="24"/>
          <w:szCs w:val="24"/>
          <w:rtl/>
        </w:rPr>
        <w:t xml:space="preserve"> </w:t>
      </w:r>
      <w:r w:rsidRPr="00362C0C" w:rsidR="00362C0C">
        <w:rPr>
          <w:rFonts w:ascii="David" w:hAnsi="David" w:cs="David" w:hint="cs"/>
          <w:sz w:val="24"/>
          <w:szCs w:val="24"/>
          <w:rtl/>
        </w:rPr>
        <w:t>ו</w:t>
      </w:r>
      <w:r w:rsidRPr="00362C0C" w:rsidR="00CD07A5">
        <w:rPr>
          <w:rFonts w:ascii="David" w:hAnsi="David" w:cs="David"/>
          <w:sz w:val="24"/>
          <w:szCs w:val="24"/>
          <w:rtl/>
        </w:rPr>
        <w:t xml:space="preserve">שואף להגיע רחוק ולהכיר עוד דברים עם  </w:t>
      </w:r>
      <w:r w:rsidRPr="00362C0C" w:rsidR="00C96385">
        <w:rPr>
          <w:rFonts w:ascii="David" w:hAnsi="David" w:cs="David"/>
          <w:sz w:val="24"/>
          <w:szCs w:val="24"/>
          <w:rtl/>
        </w:rPr>
        <w:t>חריצות ומוטיבציה גבוהה</w:t>
      </w:r>
      <w:r w:rsidRPr="00362C0C" w:rsidR="00CD07A5">
        <w:rPr>
          <w:rFonts w:ascii="David" w:hAnsi="David" w:cs="David"/>
          <w:sz w:val="24"/>
          <w:szCs w:val="24"/>
          <w:rtl/>
        </w:rPr>
        <w:t xml:space="preserve"> </w:t>
      </w:r>
      <w:r w:rsidRPr="00362C0C" w:rsidR="007F6D33">
        <w:rPr>
          <w:rFonts w:ascii="David" w:hAnsi="David" w:cs="David"/>
          <w:sz w:val="24"/>
          <w:szCs w:val="24"/>
          <w:rtl/>
        </w:rPr>
        <w:t>.</w:t>
      </w:r>
    </w:p>
    <w:p w:rsidR="00DD69A0" w:rsidRPr="00D023F2" w:rsidP="00DD69A0" w14:paraId="53B47035" w14:textId="77777777">
      <w:pPr>
        <w:pStyle w:val="ListParagraph"/>
        <w:spacing w:line="240" w:lineRule="auto"/>
        <w:rPr>
          <w:rFonts w:ascii="David" w:hAnsi="David" w:cs="David"/>
          <w:sz w:val="24"/>
          <w:szCs w:val="24"/>
        </w:rPr>
      </w:pPr>
    </w:p>
    <w:p w:rsidR="007E76D3" w:rsidRPr="00D023F2" w:rsidP="007E76D3" w14:paraId="4C41910C" w14:textId="77777777">
      <w:pPr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u w:val="single"/>
          <w:rtl/>
        </w:rPr>
        <w:t>ניסיון מקצועי:</w:t>
      </w:r>
    </w:p>
    <w:p w:rsidR="007E76D3" w:rsidRPr="00D023F2" w:rsidP="007E76D3" w14:paraId="0A665380" w14:textId="55D4F06B">
      <w:pPr>
        <w:spacing w:line="240" w:lineRule="auto"/>
        <w:rPr>
          <w:rFonts w:ascii="David" w:hAnsi="David" w:cs="David"/>
          <w:b/>
          <w:bCs/>
          <w:sz w:val="24"/>
          <w:szCs w:val="24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rtl/>
        </w:rPr>
        <w:t>כיום</w:t>
      </w:r>
      <w:r w:rsidRPr="00D023F2" w:rsidR="007F6D33">
        <w:rPr>
          <w:rFonts w:ascii="David" w:hAnsi="David" w:cs="David"/>
          <w:b/>
          <w:bCs/>
          <w:sz w:val="24"/>
          <w:szCs w:val="24"/>
          <w:rtl/>
        </w:rPr>
        <w:t xml:space="preserve"> -  חברת </w:t>
      </w:r>
      <w:r w:rsidRPr="00D023F2" w:rsidR="007F6D33">
        <w:rPr>
          <w:rFonts w:ascii="David" w:hAnsi="David" w:cs="David"/>
          <w:b/>
          <w:bCs/>
          <w:sz w:val="24"/>
          <w:szCs w:val="24"/>
        </w:rPr>
        <w:t xml:space="preserve"> </w:t>
      </w:r>
      <w:r w:rsidRPr="00D023F2" w:rsidR="007F6D33">
        <w:rPr>
          <w:rFonts w:ascii="David" w:hAnsi="David" w:cs="David"/>
          <w:b/>
          <w:bCs/>
          <w:sz w:val="24"/>
          <w:szCs w:val="24"/>
          <w:rtl/>
        </w:rPr>
        <w:t>-</w:t>
      </w:r>
      <w:r w:rsidRPr="00D023F2" w:rsidR="007F6D33">
        <w:rPr>
          <w:rFonts w:ascii="David" w:hAnsi="David" w:cs="David"/>
          <w:b/>
          <w:bCs/>
          <w:sz w:val="24"/>
          <w:szCs w:val="24"/>
        </w:rPr>
        <w:t xml:space="preserve"> FLEX </w:t>
      </w:r>
      <w:r w:rsidRPr="00D023F2" w:rsidR="007F6D33">
        <w:rPr>
          <w:rFonts w:ascii="David" w:hAnsi="David" w:cs="David"/>
          <w:b/>
          <w:bCs/>
          <w:sz w:val="24"/>
          <w:szCs w:val="24"/>
          <w:rtl/>
        </w:rPr>
        <w:t xml:space="preserve">עובד בתפקיד טכנאי מבדקים  בפרוייקט </w:t>
      </w:r>
      <w:r w:rsidRPr="00D023F2" w:rsidR="007F6D33">
        <w:rPr>
          <w:rFonts w:ascii="David" w:hAnsi="David" w:cs="David"/>
          <w:b/>
          <w:bCs/>
          <w:sz w:val="24"/>
          <w:szCs w:val="24"/>
        </w:rPr>
        <w:t xml:space="preserve"> TYTOCARE 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>חברה</w:t>
      </w:r>
      <w:r w:rsidRPr="00D023F2" w:rsidR="00E82CFC">
        <w:rPr>
          <w:rFonts w:ascii="David" w:hAnsi="David" w:cs="David"/>
          <w:b/>
          <w:bCs/>
          <w:sz w:val="24"/>
          <w:szCs w:val="24"/>
          <w:rtl/>
        </w:rPr>
        <w:t xml:space="preserve"> רפואית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 העוסקת בפיתוח פלטפורמה ניידת בתחום הטלרפואה המאפשרת לבצע בדיקות רפואיות באופן עצמאי לצורך אבחון    רפואי של רופא מרחוק</w:t>
      </w:r>
      <w:r w:rsidRPr="00D023F2">
        <w:rPr>
          <w:rFonts w:ascii="David" w:hAnsi="David" w:cs="David"/>
          <w:b/>
          <w:bCs/>
          <w:sz w:val="24"/>
          <w:szCs w:val="24"/>
        </w:rPr>
        <w:t>.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 </w:t>
      </w:r>
    </w:p>
    <w:p w:rsidR="007F6D33" w:rsidRPr="00D023F2" w:rsidP="007E76D3" w14:paraId="129E1CAF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>עבודה מטרציוניות מול מספר מחלקות (פרוייקטים, יצור, רכש, הרכבות)</w:t>
      </w:r>
    </w:p>
    <w:p w:rsidR="007F6D33" w:rsidRPr="00D023F2" w:rsidP="007E76D3" w14:paraId="56BF2E7A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טיפול בתקלות שוטפות בעמדות הבדיקה המכניות והפונקציוניות </w:t>
      </w:r>
    </w:p>
    <w:p w:rsidR="007F6D33" w:rsidRPr="00D023F2" w:rsidP="007E76D3" w14:paraId="7F66F467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>הדרכת עובדים</w:t>
      </w:r>
    </w:p>
    <w:p w:rsidR="007E76D3" w:rsidRPr="00D023F2" w:rsidP="007E76D3" w14:paraId="2BBB1DD0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>עבודה צמודה מול הלקוח בשיפור המבדקים האוטומטיים</w:t>
      </w:r>
    </w:p>
    <w:p w:rsidR="007F6D33" w:rsidRPr="00D023F2" w:rsidP="007E76D3" w14:paraId="44737AEC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יעוץ בנושא אוטומציה  </w:t>
      </w:r>
    </w:p>
    <w:p w:rsidR="00E82CFC" w:rsidRPr="00D023F2" w:rsidP="007E76D3" w14:paraId="1D3F78B8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>ביצוע כיולים תקופתיים.</w:t>
      </w:r>
    </w:p>
    <w:p w:rsidR="007E76D3" w:rsidRPr="00D023F2" w:rsidP="007E76D3" w14:paraId="2706DB2D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תיקון תקלות ברמת </w:t>
      </w:r>
      <w:r w:rsidRPr="00D023F2" w:rsidR="00E82CFC">
        <w:rPr>
          <w:rFonts w:ascii="David" w:hAnsi="David" w:cs="David"/>
          <w:sz w:val="24"/>
          <w:szCs w:val="24"/>
          <w:rtl/>
        </w:rPr>
        <w:t>המערכת והרכיב.</w:t>
      </w:r>
    </w:p>
    <w:p w:rsidR="007E76D3" w:rsidRPr="00D023F2" w:rsidP="007E76D3" w14:paraId="4D1306E4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שיפור תהליכי בדיקה של המבדקים האוטומטיים </w:t>
      </w:r>
    </w:p>
    <w:p w:rsidR="007E76D3" w:rsidRPr="00D023F2" w:rsidP="007E76D3" w14:paraId="6DFC45D9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ניהול קונפיגורציות </w:t>
      </w:r>
    </w:p>
    <w:p w:rsidR="007F6D33" w:rsidRPr="00D023F2" w:rsidP="007E76D3" w14:paraId="02107AB1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ביצוע </w:t>
      </w:r>
      <w:r w:rsidRPr="00D023F2">
        <w:rPr>
          <w:rFonts w:ascii="David" w:hAnsi="David" w:cs="David"/>
          <w:sz w:val="24"/>
          <w:szCs w:val="24"/>
        </w:rPr>
        <w:t>QA</w:t>
      </w:r>
      <w:r w:rsidRPr="00D023F2">
        <w:rPr>
          <w:rFonts w:ascii="David" w:hAnsi="David" w:cs="David"/>
          <w:sz w:val="24"/>
          <w:szCs w:val="24"/>
          <w:rtl/>
        </w:rPr>
        <w:t xml:space="preserve"> לתוכנות הבדיקה והכשרה לפני שיחרור ליצור סידרתי ושוטף.</w:t>
      </w:r>
    </w:p>
    <w:p w:rsidR="00E82CFC" w:rsidRPr="00D023F2" w:rsidP="00E82CFC" w14:paraId="4D3F784B" w14:textId="77777777">
      <w:pPr>
        <w:pStyle w:val="ListParagraph"/>
        <w:spacing w:after="0" w:line="240" w:lineRule="auto"/>
        <w:ind w:left="360"/>
        <w:rPr>
          <w:rFonts w:ascii="David" w:hAnsi="David" w:cs="David"/>
          <w:sz w:val="24"/>
          <w:szCs w:val="24"/>
          <w:rtl/>
        </w:rPr>
      </w:pPr>
    </w:p>
    <w:p w:rsidR="00E82CFC" w:rsidRPr="00D023F2" w:rsidP="00E82CFC" w14:paraId="16F6C498" w14:textId="77777777">
      <w:pPr>
        <w:spacing w:line="240" w:lineRule="auto"/>
        <w:rPr>
          <w:rFonts w:ascii="David" w:hAnsi="David" w:cs="David"/>
          <w:b/>
          <w:bCs/>
          <w:sz w:val="24"/>
          <w:szCs w:val="24"/>
          <w:rtl/>
        </w:rPr>
      </w:pPr>
    </w:p>
    <w:p w:rsidR="00DD69A0" w:rsidRPr="00D023F2" w:rsidP="00DD69A0" w14:paraId="13E0C28E" w14:textId="5D523554">
      <w:pPr>
        <w:spacing w:line="240" w:lineRule="auto"/>
        <w:rPr>
          <w:rFonts w:ascii="David" w:hAnsi="David" w:cs="David"/>
          <w:b/>
          <w:bCs/>
          <w:sz w:val="24"/>
          <w:szCs w:val="24"/>
        </w:rPr>
      </w:pPr>
      <w:r w:rsidRPr="00D023F2">
        <w:rPr>
          <w:rFonts w:ascii="David" w:hAnsi="David" w:cs="David"/>
          <w:b/>
          <w:bCs/>
          <w:sz w:val="24"/>
          <w:szCs w:val="24"/>
          <w:rtl/>
        </w:rPr>
        <w:t>201</w:t>
      </w:r>
      <w:r w:rsidRPr="00D023F2" w:rsidR="007F6D33">
        <w:rPr>
          <w:rFonts w:ascii="David" w:hAnsi="David" w:cs="David"/>
          <w:b/>
          <w:bCs/>
          <w:sz w:val="24"/>
          <w:szCs w:val="24"/>
          <w:rtl/>
        </w:rPr>
        <w:t>9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- </w:t>
      </w:r>
      <w:r w:rsidRPr="00D023F2" w:rsidR="0044787F">
        <w:rPr>
          <w:rFonts w:ascii="David" w:hAnsi="David" w:cs="David"/>
          <w:b/>
          <w:bCs/>
          <w:sz w:val="24"/>
          <w:szCs w:val="24"/>
          <w:rtl/>
        </w:rPr>
        <w:t>201</w:t>
      </w:r>
      <w:r w:rsidRPr="00D023F2" w:rsidR="007F6D33">
        <w:rPr>
          <w:rFonts w:ascii="David" w:hAnsi="David" w:cs="David"/>
          <w:b/>
          <w:bCs/>
          <w:sz w:val="24"/>
          <w:szCs w:val="24"/>
          <w:rtl/>
        </w:rPr>
        <w:t>8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: </w:t>
      </w:r>
      <w:r w:rsidRPr="00D023F2" w:rsidR="007A6282">
        <w:rPr>
          <w:rFonts w:ascii="David" w:hAnsi="David" w:cs="David"/>
          <w:b/>
          <w:bCs/>
          <w:sz w:val="24"/>
          <w:szCs w:val="24"/>
          <w:rtl/>
        </w:rPr>
        <w:t xml:space="preserve">טכנאי 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 אלקטרוניקה</w:t>
      </w:r>
      <w:r w:rsidRPr="00D023F2" w:rsidR="00D023F2">
        <w:rPr>
          <w:rFonts w:ascii="David" w:hAnsi="David" w:cs="David"/>
          <w:b/>
          <w:bCs/>
          <w:sz w:val="24"/>
          <w:szCs w:val="24"/>
          <w:rtl/>
        </w:rPr>
        <w:t>,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Pr="00D023F2" w:rsidR="00F92866">
        <w:rPr>
          <w:rFonts w:ascii="David" w:hAnsi="David" w:cs="David"/>
          <w:b/>
          <w:bCs/>
          <w:sz w:val="24"/>
          <w:szCs w:val="24"/>
          <w:rtl/>
        </w:rPr>
        <w:t xml:space="preserve">חברת </w:t>
      </w:r>
      <w:r w:rsidRPr="00D023F2" w:rsidR="00F92866">
        <w:rPr>
          <w:rFonts w:ascii="David" w:hAnsi="David" w:cs="David"/>
          <w:b/>
          <w:bCs/>
          <w:sz w:val="24"/>
          <w:szCs w:val="24"/>
          <w:rtl/>
        </w:rPr>
        <w:t>פיסיבי</w:t>
      </w:r>
      <w:r w:rsidRPr="00D023F2" w:rsidR="00F92866">
        <w:rPr>
          <w:rFonts w:ascii="David" w:hAnsi="David" w:cs="David"/>
          <w:b/>
          <w:bCs/>
          <w:sz w:val="24"/>
          <w:szCs w:val="24"/>
          <w:rtl/>
        </w:rPr>
        <w:t xml:space="preserve"> בפ</w:t>
      </w:r>
      <w:r w:rsidRPr="00D023F2" w:rsidR="00F31571">
        <w:rPr>
          <w:rFonts w:ascii="David" w:hAnsi="David" w:cs="David"/>
          <w:b/>
          <w:bCs/>
          <w:sz w:val="24"/>
          <w:szCs w:val="24"/>
          <w:rtl/>
        </w:rPr>
        <w:t xml:space="preserve">רויקט </w:t>
      </w:r>
      <w:r w:rsidRPr="00D023F2" w:rsidR="00F31571">
        <w:rPr>
          <w:rFonts w:ascii="David" w:hAnsi="David" w:cs="David"/>
          <w:b/>
          <w:bCs/>
          <w:sz w:val="24"/>
          <w:szCs w:val="24"/>
          <w:rtl/>
        </w:rPr>
        <w:t>מדיקל</w:t>
      </w:r>
      <w:r w:rsidRPr="00D023F2" w:rsidR="00A7191C">
        <w:rPr>
          <w:rFonts w:ascii="David" w:hAnsi="David" w:cs="David"/>
          <w:b/>
          <w:bCs/>
          <w:sz w:val="24"/>
          <w:szCs w:val="24"/>
          <w:rtl/>
        </w:rPr>
        <w:t xml:space="preserve"> כיול סנסור</w:t>
      </w:r>
      <w:r w:rsidRPr="00D023F2" w:rsidR="00F92866">
        <w:rPr>
          <w:rFonts w:ascii="David" w:hAnsi="David" w:cs="David"/>
          <w:b/>
          <w:bCs/>
          <w:sz w:val="24"/>
          <w:szCs w:val="24"/>
          <w:rtl/>
        </w:rPr>
        <w:t xml:space="preserve"> בתפקיד </w:t>
      </w:r>
      <w:r w:rsidRPr="00D023F2" w:rsidR="00A7191C">
        <w:rPr>
          <w:rFonts w:ascii="David" w:hAnsi="David" w:cs="David"/>
          <w:b/>
          <w:bCs/>
          <w:sz w:val="24"/>
          <w:szCs w:val="24"/>
          <w:rtl/>
        </w:rPr>
        <w:t xml:space="preserve"> ציוד</w:t>
      </w:r>
      <w:r w:rsidRPr="00D023F2" w:rsidR="00F31571">
        <w:rPr>
          <w:rFonts w:ascii="David" w:hAnsi="David" w:cs="David"/>
          <w:b/>
          <w:bCs/>
          <w:sz w:val="24"/>
          <w:szCs w:val="24"/>
          <w:rtl/>
        </w:rPr>
        <w:t xml:space="preserve"> בדיקה חשמלית </w:t>
      </w:r>
      <w:r w:rsidRPr="00D023F2" w:rsidR="00F92866">
        <w:rPr>
          <w:rFonts w:ascii="David" w:hAnsi="David" w:cs="David"/>
          <w:b/>
          <w:bCs/>
          <w:sz w:val="24"/>
          <w:szCs w:val="24"/>
          <w:rtl/>
        </w:rPr>
        <w:t>בכרטיסים מורכבים ומערכות אלקטרונים +</w:t>
      </w:r>
      <w:r w:rsidRPr="00D023F2" w:rsidR="00F31571">
        <w:rPr>
          <w:rFonts w:ascii="David" w:hAnsi="David" w:cs="David"/>
          <w:b/>
          <w:bCs/>
          <w:sz w:val="24"/>
          <w:szCs w:val="24"/>
          <w:rtl/>
        </w:rPr>
        <w:t xml:space="preserve">הרכבות </w:t>
      </w:r>
      <w:r w:rsidRPr="00D023F2" w:rsidR="00743D32">
        <w:rPr>
          <w:rFonts w:ascii="David" w:hAnsi="David" w:cs="David"/>
          <w:b/>
          <w:bCs/>
          <w:sz w:val="24"/>
          <w:szCs w:val="24"/>
          <w:rtl/>
        </w:rPr>
        <w:t>ותיקונים ציוד רפוא</w:t>
      </w:r>
      <w:r w:rsidRPr="00D023F2" w:rsidR="00A7191C">
        <w:rPr>
          <w:rFonts w:ascii="David" w:hAnsi="David" w:cs="David"/>
          <w:b/>
          <w:bCs/>
          <w:sz w:val="24"/>
          <w:szCs w:val="24"/>
          <w:rtl/>
        </w:rPr>
        <w:t>י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 xml:space="preserve">, </w:t>
      </w:r>
      <w:r w:rsidRPr="00D023F2" w:rsidR="00A7191C">
        <w:rPr>
          <w:rFonts w:ascii="David" w:hAnsi="David" w:cs="David"/>
          <w:b/>
          <w:bCs/>
          <w:sz w:val="24"/>
          <w:szCs w:val="24"/>
        </w:rPr>
        <w:t>PCB</w:t>
      </w:r>
      <w:r w:rsidRPr="00D023F2">
        <w:rPr>
          <w:rFonts w:ascii="David" w:hAnsi="David" w:cs="David"/>
          <w:b/>
          <w:bCs/>
          <w:sz w:val="24"/>
          <w:szCs w:val="24"/>
          <w:rtl/>
        </w:rPr>
        <w:t>, מגדל העמק</w:t>
      </w:r>
    </w:p>
    <w:p w:rsidR="00DD69A0" w:rsidRPr="00D023F2" w:rsidP="00E82CFC" w14:paraId="30947211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>בדיקות פונקציונאליות ו</w:t>
      </w:r>
      <w:r w:rsidRPr="00D023F2">
        <w:rPr>
          <w:rFonts w:ascii="David" w:hAnsi="David" w:cs="David"/>
          <w:sz w:val="24"/>
          <w:szCs w:val="24"/>
          <w:rtl/>
        </w:rPr>
        <w:t>בדיקות חשמליות</w:t>
      </w:r>
      <w:r w:rsidRPr="00D023F2">
        <w:rPr>
          <w:rFonts w:ascii="David" w:hAnsi="David" w:cs="David"/>
          <w:sz w:val="24"/>
          <w:szCs w:val="24"/>
          <w:rtl/>
        </w:rPr>
        <w:t xml:space="preserve">, </w:t>
      </w:r>
      <w:r w:rsidRPr="00D023F2">
        <w:rPr>
          <w:rFonts w:ascii="David" w:hAnsi="David" w:cs="David"/>
          <w:sz w:val="24"/>
          <w:szCs w:val="24"/>
          <w:rtl/>
        </w:rPr>
        <w:t>בכרטיסים מורכבים ומערכות אלקטרו</w:t>
      </w:r>
      <w:r w:rsidRPr="00D023F2" w:rsidR="00F31571">
        <w:rPr>
          <w:rFonts w:ascii="David" w:hAnsi="David" w:cs="David"/>
          <w:sz w:val="24"/>
          <w:szCs w:val="24"/>
          <w:rtl/>
        </w:rPr>
        <w:t xml:space="preserve">נים </w:t>
      </w:r>
    </w:p>
    <w:p w:rsidR="00DD69A0" w:rsidRPr="00D023F2" w:rsidP="00E82CFC" w14:paraId="49E8BDA8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אחראי על תקינות ותפקוד </w:t>
      </w:r>
      <w:r w:rsidRPr="00D023F2" w:rsidR="00E9170B">
        <w:rPr>
          <w:rFonts w:ascii="David" w:hAnsi="David" w:cs="David"/>
          <w:sz w:val="24"/>
          <w:szCs w:val="24"/>
          <w:rtl/>
        </w:rPr>
        <w:t xml:space="preserve">ברמת רכיב </w:t>
      </w:r>
      <w:r w:rsidRPr="00D023F2" w:rsidR="00F31571">
        <w:rPr>
          <w:rFonts w:ascii="David" w:hAnsi="David" w:cs="David"/>
          <w:sz w:val="24"/>
          <w:szCs w:val="24"/>
          <w:rtl/>
        </w:rPr>
        <w:t xml:space="preserve"> </w:t>
      </w:r>
      <w:r w:rsidRPr="00D023F2" w:rsidR="00E9170B">
        <w:rPr>
          <w:rFonts w:ascii="David" w:hAnsi="David" w:cs="David"/>
          <w:sz w:val="24"/>
          <w:szCs w:val="24"/>
          <w:rtl/>
        </w:rPr>
        <w:t xml:space="preserve">מעגלים </w:t>
      </w:r>
      <w:r w:rsidRPr="00D023F2" w:rsidR="00F31571">
        <w:rPr>
          <w:rFonts w:ascii="David" w:hAnsi="David" w:cs="David"/>
          <w:sz w:val="24"/>
          <w:szCs w:val="24"/>
          <w:rtl/>
        </w:rPr>
        <w:t xml:space="preserve">אלקטרונים </w:t>
      </w:r>
      <w:r w:rsidRPr="00D023F2" w:rsidR="00E9170B">
        <w:rPr>
          <w:rFonts w:ascii="David" w:hAnsi="David" w:cs="David"/>
          <w:sz w:val="24"/>
          <w:szCs w:val="24"/>
          <w:rtl/>
        </w:rPr>
        <w:t>ו</w:t>
      </w:r>
      <w:r w:rsidRPr="00D023F2" w:rsidR="009C3B01">
        <w:rPr>
          <w:rFonts w:ascii="David" w:hAnsi="David" w:cs="David"/>
          <w:sz w:val="24"/>
          <w:szCs w:val="24"/>
          <w:rtl/>
        </w:rPr>
        <w:t xml:space="preserve">מערכות </w:t>
      </w:r>
      <w:r w:rsidRPr="00D023F2" w:rsidR="00F31571">
        <w:rPr>
          <w:rFonts w:ascii="David" w:hAnsi="David" w:cs="David"/>
          <w:sz w:val="24"/>
          <w:szCs w:val="24"/>
          <w:rtl/>
        </w:rPr>
        <w:t>רופאי</w:t>
      </w:r>
      <w:r w:rsidRPr="00D023F2" w:rsidR="009C3B01">
        <w:rPr>
          <w:rFonts w:ascii="David" w:hAnsi="David" w:cs="David"/>
          <w:sz w:val="24"/>
          <w:szCs w:val="24"/>
          <w:rtl/>
        </w:rPr>
        <w:t>, קריאת שרטוטים והרכבה, איתור תקלות</w:t>
      </w:r>
    </w:p>
    <w:p w:rsidR="00DD69A0" w:rsidRPr="00D023F2" w:rsidP="00E82CFC" w14:paraId="00C0BAD0" w14:textId="77777777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זיהוי ורכיבים תוך </w:t>
      </w:r>
      <w:r w:rsidRPr="00D023F2">
        <w:rPr>
          <w:rFonts w:ascii="David" w:hAnsi="David" w:cs="David"/>
          <w:sz w:val="24"/>
          <w:szCs w:val="24"/>
          <w:rtl/>
        </w:rPr>
        <w:t>אחריות על בדיקת תקינותם של הרכיבים האלקטרוניים</w:t>
      </w:r>
    </w:p>
    <w:p w:rsidR="00E82CFC" w:rsidRPr="00D023F2" w:rsidP="00D023F2" w14:paraId="486CCFD9" w14:textId="0422F058">
      <w:pPr>
        <w:pStyle w:val="ListParagraph"/>
        <w:numPr>
          <w:ilvl w:val="0"/>
          <w:numId w:val="4"/>
        </w:numPr>
        <w:spacing w:after="0" w:line="240" w:lineRule="auto"/>
        <w:rPr>
          <w:rFonts w:ascii="David" w:hAnsi="David" w:cs="David"/>
          <w:sz w:val="24"/>
          <w:szCs w:val="24"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התקנה תוכנה </w:t>
      </w:r>
      <w:r w:rsidRPr="00D023F2" w:rsidR="009C3B01">
        <w:rPr>
          <w:rFonts w:ascii="David" w:hAnsi="David" w:cs="David"/>
          <w:sz w:val="24"/>
          <w:szCs w:val="24"/>
          <w:rtl/>
        </w:rPr>
        <w:t xml:space="preserve">כיול </w:t>
      </w:r>
      <w:r w:rsidRPr="00D023F2">
        <w:rPr>
          <w:rFonts w:ascii="David" w:hAnsi="David" w:cs="David"/>
          <w:sz w:val="24"/>
          <w:szCs w:val="24"/>
          <w:rtl/>
        </w:rPr>
        <w:t xml:space="preserve">ובדיקת חומרה לכרטיסים </w:t>
      </w:r>
      <w:r w:rsidRPr="00D023F2" w:rsidR="009C3B01">
        <w:rPr>
          <w:rFonts w:ascii="David" w:hAnsi="David" w:cs="David"/>
          <w:sz w:val="24"/>
          <w:szCs w:val="24"/>
          <w:rtl/>
        </w:rPr>
        <w:t>סנסור</w:t>
      </w:r>
      <w:r w:rsidRPr="00D023F2">
        <w:rPr>
          <w:rFonts w:ascii="David" w:hAnsi="David" w:cs="David"/>
          <w:sz w:val="24"/>
          <w:szCs w:val="24"/>
          <w:rtl/>
        </w:rPr>
        <w:t>ים</w:t>
      </w:r>
      <w:r w:rsidRPr="00D023F2" w:rsidR="009C3B01">
        <w:rPr>
          <w:rFonts w:ascii="David" w:hAnsi="David" w:cs="David"/>
          <w:sz w:val="24"/>
          <w:szCs w:val="24"/>
          <w:rtl/>
        </w:rPr>
        <w:t xml:space="preserve"> </w:t>
      </w:r>
      <w:r w:rsidRPr="00D023F2">
        <w:rPr>
          <w:rFonts w:ascii="David" w:hAnsi="David" w:cs="David"/>
          <w:sz w:val="24"/>
          <w:szCs w:val="24"/>
          <w:rtl/>
        </w:rPr>
        <w:t>ל</w:t>
      </w:r>
      <w:r w:rsidRPr="00D023F2" w:rsidR="009C3B01">
        <w:rPr>
          <w:rFonts w:ascii="David" w:hAnsi="David" w:cs="David"/>
          <w:sz w:val="24"/>
          <w:szCs w:val="24"/>
          <w:rtl/>
        </w:rPr>
        <w:t xml:space="preserve">ציוד רפואה, ידע במערכות </w:t>
      </w:r>
      <w:r w:rsidRPr="00D023F2" w:rsidR="00E9170B">
        <w:rPr>
          <w:rFonts w:ascii="David" w:hAnsi="David" w:cs="David"/>
          <w:sz w:val="24"/>
          <w:szCs w:val="24"/>
        </w:rPr>
        <w:t>ERP (sap)</w:t>
      </w:r>
      <w:r w:rsidRPr="00D023F2">
        <w:rPr>
          <w:rFonts w:ascii="David" w:hAnsi="David" w:cs="David"/>
          <w:sz w:val="24"/>
          <w:szCs w:val="24"/>
          <w:rtl/>
        </w:rPr>
        <w:t>.</w:t>
      </w:r>
    </w:p>
    <w:p w:rsidR="00D023F2" w:rsidRPr="00D023F2" w:rsidP="00D023F2" w14:paraId="4B6B1E4F" w14:textId="77777777">
      <w:pPr>
        <w:pStyle w:val="ListParagraph"/>
        <w:spacing w:after="0" w:line="240" w:lineRule="auto"/>
        <w:ind w:left="360"/>
        <w:rPr>
          <w:rFonts w:ascii="David" w:hAnsi="David" w:cs="David"/>
          <w:sz w:val="24"/>
          <w:szCs w:val="24"/>
          <w:rtl/>
        </w:rPr>
      </w:pPr>
    </w:p>
    <w:p w:rsidR="007F6D33" w:rsidRPr="00D023F2" w:rsidP="007F6D33" w14:paraId="116E8B01" w14:textId="1726E266">
      <w:pPr>
        <w:spacing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u w:val="single"/>
          <w:rtl/>
        </w:rPr>
        <w:t>השכלה</w:t>
      </w:r>
    </w:p>
    <w:p w:rsidR="007F6D33" w:rsidRPr="00362C0C" w:rsidP="00D023F2" w14:paraId="35CA9048" w14:textId="3F33F692">
      <w:pPr>
        <w:spacing w:line="240" w:lineRule="auto"/>
        <w:rPr>
          <w:rFonts w:ascii="David" w:hAnsi="David" w:cs="David"/>
          <w:i/>
          <w:iCs/>
          <w:sz w:val="24"/>
          <w:szCs w:val="24"/>
          <w:rtl/>
        </w:rPr>
      </w:pPr>
      <w:r w:rsidRPr="00D023F2">
        <w:rPr>
          <w:rFonts w:ascii="David" w:hAnsi="David" w:cs="David"/>
          <w:sz w:val="24"/>
          <w:szCs w:val="24"/>
          <w:rtl/>
        </w:rPr>
        <w:t>2020-202</w:t>
      </w:r>
      <w:r w:rsidRPr="00362C0C">
        <w:rPr>
          <w:rFonts w:ascii="David" w:hAnsi="David" w:cs="David"/>
          <w:sz w:val="24"/>
          <w:szCs w:val="24"/>
          <w:rtl/>
        </w:rPr>
        <w:t xml:space="preserve">1: </w:t>
      </w:r>
      <w:r w:rsidRPr="00362C0C" w:rsidR="00D023F2">
        <w:rPr>
          <w:rFonts w:ascii="David" w:hAnsi="David" w:cs="David"/>
          <w:sz w:val="24"/>
          <w:szCs w:val="24"/>
          <w:rtl/>
        </w:rPr>
        <w:t>קורס-</w:t>
      </w:r>
      <w:r w:rsidRPr="00362C0C">
        <w:rPr>
          <w:rFonts w:ascii="David" w:hAnsi="David" w:cs="David"/>
          <w:sz w:val="24"/>
          <w:szCs w:val="24"/>
          <w:rtl/>
        </w:rPr>
        <w:t xml:space="preserve"> בדיקות תוכנה ידניות </w:t>
      </w:r>
      <w:r w:rsidRPr="00362C0C">
        <w:rPr>
          <w:rFonts w:ascii="David" w:hAnsi="David" w:cs="David"/>
          <w:sz w:val="24"/>
          <w:szCs w:val="24"/>
        </w:rPr>
        <w:t>MANUAL QA ENGINEER</w:t>
      </w:r>
      <w:r w:rsidRPr="00362C0C" w:rsidR="00D023F2">
        <w:rPr>
          <w:rFonts w:ascii="David" w:hAnsi="David" w:cs="David"/>
          <w:i/>
          <w:iCs/>
          <w:sz w:val="24"/>
          <w:szCs w:val="24"/>
          <w:rtl/>
        </w:rPr>
        <w:t xml:space="preserve">  </w:t>
      </w:r>
      <w:r w:rsidRPr="00362C0C" w:rsidR="00D023F2">
        <w:rPr>
          <w:rFonts w:ascii="David" w:hAnsi="David" w:cs="David"/>
          <w:sz w:val="24"/>
          <w:szCs w:val="24"/>
          <w:rtl/>
        </w:rPr>
        <w:t>ו</w:t>
      </w:r>
      <w:r w:rsidRPr="00362C0C">
        <w:rPr>
          <w:rFonts w:ascii="David" w:hAnsi="David" w:cs="David"/>
          <w:sz w:val="24"/>
          <w:szCs w:val="24"/>
          <w:rtl/>
        </w:rPr>
        <w:t xml:space="preserve">בדיקות תוכנה אוטומטיות </w:t>
      </w:r>
      <w:r w:rsidRPr="00362C0C">
        <w:rPr>
          <w:rFonts w:ascii="David" w:hAnsi="David" w:cs="David"/>
          <w:sz w:val="24"/>
          <w:szCs w:val="24"/>
        </w:rPr>
        <w:t>AUTOMATION QA ENGINEER</w:t>
      </w:r>
      <w:r w:rsidRPr="00362C0C">
        <w:rPr>
          <w:rFonts w:ascii="David" w:hAnsi="David" w:cs="David"/>
          <w:sz w:val="24"/>
          <w:szCs w:val="24"/>
          <w:rtl/>
        </w:rPr>
        <w:t xml:space="preserve"> </w:t>
      </w:r>
      <w:r w:rsidRPr="00362C0C" w:rsidR="00D023F2">
        <w:rPr>
          <w:rFonts w:ascii="David" w:hAnsi="David" w:cs="David"/>
          <w:sz w:val="24"/>
          <w:szCs w:val="24"/>
          <w:rtl/>
        </w:rPr>
        <w:t xml:space="preserve">,במכללת </w:t>
      </w:r>
      <w:r w:rsidRPr="00362C0C" w:rsidR="00D023F2">
        <w:rPr>
          <w:rFonts w:ascii="David" w:hAnsi="David" w:cs="David"/>
          <w:sz w:val="24"/>
          <w:szCs w:val="24"/>
          <w:rtl/>
        </w:rPr>
        <w:t>איקום</w:t>
      </w:r>
      <w:r w:rsidRPr="00362C0C" w:rsidR="00D023F2">
        <w:rPr>
          <w:rFonts w:ascii="David" w:hAnsi="David" w:cs="David"/>
          <w:sz w:val="24"/>
          <w:szCs w:val="24"/>
          <w:rtl/>
        </w:rPr>
        <w:t xml:space="preserve"> , ת"א.</w:t>
      </w:r>
    </w:p>
    <w:p w:rsidR="00D023F2" w:rsidRPr="00362C0C" w:rsidP="00D023F2" w14:paraId="4426B2DE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  <w:r w:rsidRPr="00362C0C">
        <w:rPr>
          <w:rFonts w:ascii="David" w:hAnsi="David" w:cs="David"/>
          <w:sz w:val="24"/>
          <w:szCs w:val="24"/>
          <w:rtl/>
        </w:rPr>
        <w:t xml:space="preserve">2013-2015: הנדסאי אלקטרוניקה ומחשבים, מכללת אדיר במרום, </w:t>
      </w:r>
      <w:r w:rsidRPr="00362C0C">
        <w:rPr>
          <w:rFonts w:ascii="David" w:hAnsi="David" w:cs="David"/>
          <w:sz w:val="24"/>
          <w:szCs w:val="24"/>
          <w:rtl/>
        </w:rPr>
        <w:t>חיספין</w:t>
      </w:r>
      <w:r w:rsidRPr="00362C0C">
        <w:rPr>
          <w:rFonts w:ascii="David" w:hAnsi="David" w:cs="David"/>
          <w:sz w:val="24"/>
          <w:szCs w:val="24"/>
          <w:rtl/>
        </w:rPr>
        <w:t xml:space="preserve"> </w:t>
      </w:r>
    </w:p>
    <w:p w:rsidR="00A509A8" w:rsidRPr="00362C0C" w:rsidP="00A509A8" w14:paraId="139A88C2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  <w:r w:rsidRPr="00362C0C">
        <w:rPr>
          <w:rFonts w:ascii="David" w:hAnsi="David" w:cs="David"/>
          <w:sz w:val="24"/>
          <w:szCs w:val="24"/>
          <w:rtl/>
        </w:rPr>
        <w:t>2013: בגרות מלאה במגמת מדעים, ישיבת אדרת, בת-ים</w:t>
      </w:r>
    </w:p>
    <w:p w:rsidR="008F6275" w:rsidRPr="00D023F2" w:rsidP="008F6275" w14:paraId="5BA31097" w14:textId="77777777">
      <w:pPr>
        <w:spacing w:line="240" w:lineRule="auto"/>
        <w:rPr>
          <w:rFonts w:ascii="David" w:hAnsi="David" w:cs="David"/>
          <w:b/>
          <w:bCs/>
          <w:sz w:val="24"/>
          <w:szCs w:val="24"/>
          <w:rtl/>
        </w:rPr>
      </w:pPr>
    </w:p>
    <w:p w:rsidR="00362C0C" w:rsidP="007F6D33" w14:paraId="42DCAEDC" w14:textId="77777777">
      <w:pPr>
        <w:spacing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:rsidR="007F6D33" w:rsidRPr="00D023F2" w:rsidP="007F6D33" w14:paraId="370DDE91" w14:textId="77777777">
      <w:pPr>
        <w:spacing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u w:val="single"/>
          <w:rtl/>
        </w:rPr>
        <w:t>שירות צבאי: </w:t>
      </w:r>
    </w:p>
    <w:p w:rsidR="007F6D33" w:rsidRPr="00D023F2" w:rsidP="007F6D33" w14:paraId="2A20344C" w14:textId="77777777">
      <w:pPr>
        <w:spacing w:line="240" w:lineRule="auto"/>
        <w:rPr>
          <w:rFonts w:ascii="David" w:hAnsi="David" w:cs="David"/>
          <w:b/>
          <w:bCs/>
          <w:sz w:val="24"/>
          <w:szCs w:val="24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rtl/>
        </w:rPr>
        <w:t>2015-2018: טכנאי תחנות כלי טייס מאוייש מרחוק ללא טייס , טייסת מסווגת, חיל אוויר (שחרור בדרגת סמ"ר)</w:t>
      </w:r>
    </w:p>
    <w:p w:rsidR="007F6D33" w:rsidRPr="00362C0C" w:rsidP="007F6D33" w14:paraId="3083165C" w14:textId="17D86265">
      <w:pPr>
        <w:pStyle w:val="ListParagraph"/>
        <w:numPr>
          <w:ilvl w:val="0"/>
          <w:numId w:val="1"/>
        </w:numPr>
        <w:spacing w:line="240" w:lineRule="auto"/>
        <w:rPr>
          <w:rFonts w:ascii="David" w:hAnsi="David" w:cs="David"/>
          <w:sz w:val="24"/>
          <w:szCs w:val="24"/>
        </w:rPr>
      </w:pPr>
      <w:r w:rsidRPr="00362C0C">
        <w:rPr>
          <w:rFonts w:ascii="David" w:hAnsi="David" w:cs="David"/>
          <w:sz w:val="24"/>
          <w:szCs w:val="24"/>
          <w:rtl/>
        </w:rPr>
        <w:t>יכולת מיקוד במספר רב של משימות ומתן עדיפות הנדרשת וניהול צוותים העוסקים בעבודות אחזקה שוטפת של מערכות חשמל ו</w:t>
      </w:r>
      <w:r w:rsidRPr="00362C0C">
        <w:rPr>
          <w:rFonts w:ascii="David" w:hAnsi="David" w:cs="David"/>
          <w:sz w:val="24"/>
          <w:szCs w:val="24"/>
          <w:rtl/>
          <w:lang w:val="am-ET"/>
        </w:rPr>
        <w:t xml:space="preserve">מקמים הכוללת מערכות </w:t>
      </w:r>
      <w:r w:rsidRPr="00362C0C">
        <w:rPr>
          <w:rFonts w:ascii="David" w:hAnsi="David" w:cs="David"/>
          <w:sz w:val="24"/>
          <w:szCs w:val="24"/>
          <w:rtl/>
        </w:rPr>
        <w:t>שמגשרות בין חיל אויר לחברת  אלביט ,</w:t>
      </w:r>
      <w:r w:rsidRPr="00362C0C" w:rsidR="00D023F2">
        <w:rPr>
          <w:rFonts w:ascii="David" w:hAnsi="David" w:cs="David"/>
          <w:sz w:val="24"/>
          <w:szCs w:val="24"/>
          <w:rtl/>
        </w:rPr>
        <w:t xml:space="preserve"> טיפול בתקלות בזמן אמת (זמן הטיסה) בתכונות מחשב שונות ומסירת תחנות במצב </w:t>
      </w:r>
      <w:r w:rsidRPr="00362C0C">
        <w:rPr>
          <w:rFonts w:ascii="David" w:hAnsi="David" w:cs="David"/>
          <w:sz w:val="24"/>
          <w:szCs w:val="24"/>
          <w:rtl/>
        </w:rPr>
        <w:t>למערכות הנקלטות בחיל,  אחריות על תקינותן (24/7). </w:t>
      </w:r>
    </w:p>
    <w:p w:rsidR="007F6D33" w:rsidRPr="00362C0C" w:rsidP="007F6D33" w14:paraId="2FFD9D97" w14:textId="0EC642E1">
      <w:pPr>
        <w:pStyle w:val="ListParagraph"/>
        <w:numPr>
          <w:ilvl w:val="0"/>
          <w:numId w:val="1"/>
        </w:numPr>
        <w:rPr>
          <w:rFonts w:ascii="David" w:hAnsi="David" w:cs="David"/>
          <w:sz w:val="24"/>
          <w:szCs w:val="24"/>
          <w:rtl/>
        </w:rPr>
      </w:pPr>
      <w:r w:rsidRPr="00362C0C">
        <w:rPr>
          <w:rFonts w:ascii="David" w:hAnsi="David" w:cs="David"/>
          <w:sz w:val="24"/>
          <w:szCs w:val="24"/>
          <w:rtl/>
        </w:rPr>
        <w:t xml:space="preserve">תקין ושמיש לפעילות מבצעית, פירוק והרכבת מחשבים,יכולת לעבוד עצמאים  ,ויודע לעבוד סביב מתגים ,שרתים ,סיבים אופטיים וכבלי מתח חשמליים, גנרטורים  וערכות </w:t>
      </w:r>
    </w:p>
    <w:p w:rsidR="007F6D33" w:rsidRPr="00362C0C" w:rsidP="007F6D33" w14:paraId="2F937F5A" w14:textId="77777777">
      <w:pPr>
        <w:pStyle w:val="ListParagraph"/>
        <w:numPr>
          <w:ilvl w:val="0"/>
          <w:numId w:val="1"/>
        </w:numPr>
        <w:spacing w:line="240" w:lineRule="auto"/>
        <w:rPr>
          <w:rFonts w:ascii="David" w:hAnsi="David" w:cs="David"/>
          <w:sz w:val="24"/>
          <w:szCs w:val="24"/>
        </w:rPr>
      </w:pPr>
      <w:r w:rsidRPr="00362C0C">
        <w:rPr>
          <w:rFonts w:ascii="David" w:hAnsi="David" w:cs="David"/>
          <w:sz w:val="24"/>
          <w:szCs w:val="24"/>
          <w:rtl/>
        </w:rPr>
        <w:t>קריאת שרטוטים ותכניות עבודה, שימוש במכשור </w:t>
      </w:r>
      <w:r w:rsidRPr="00362C0C">
        <w:rPr>
          <w:rFonts w:ascii="David" w:hAnsi="David" w:cs="David"/>
          <w:sz w:val="24"/>
          <w:szCs w:val="24"/>
          <w:rtl/>
        </w:rPr>
        <w:t>וצב"ד</w:t>
      </w:r>
      <w:r w:rsidRPr="00362C0C">
        <w:rPr>
          <w:rFonts w:ascii="David" w:hAnsi="David" w:cs="David"/>
          <w:sz w:val="24"/>
          <w:szCs w:val="24"/>
          <w:rtl/>
        </w:rPr>
        <w:t> מתקדם</w:t>
      </w:r>
    </w:p>
    <w:p w:rsidR="00D023F2" w:rsidRPr="00362C0C" w:rsidP="00D023F2" w14:paraId="19BC8A77" w14:textId="0B57B6FA">
      <w:pPr>
        <w:pStyle w:val="ListParagraph"/>
        <w:numPr>
          <w:ilvl w:val="0"/>
          <w:numId w:val="1"/>
        </w:numPr>
        <w:spacing w:line="240" w:lineRule="auto"/>
        <w:rPr>
          <w:rFonts w:ascii="David" w:hAnsi="David" w:cs="David"/>
          <w:sz w:val="24"/>
          <w:szCs w:val="24"/>
          <w:rtl/>
        </w:rPr>
      </w:pPr>
      <w:r w:rsidRPr="00362C0C">
        <w:rPr>
          <w:rFonts w:ascii="David" w:hAnsi="David" w:cs="David"/>
          <w:sz w:val="24"/>
          <w:szCs w:val="24"/>
          <w:rtl/>
        </w:rPr>
        <w:t>2015-2018:קורסים  קליטה והבנת המערך ופתרון תקלות בסביבת העבודה .</w:t>
      </w:r>
    </w:p>
    <w:p w:rsidR="007F6D33" w:rsidRPr="00D023F2" w:rsidP="007F6D33" w14:paraId="48895CD6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:rsidR="00B60340" w:rsidRPr="00D023F2" w:rsidP="00F97B95" w14:paraId="58BB5FF9" w14:textId="0D2C1384">
      <w:pPr>
        <w:spacing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מיומנויות מחשב</w:t>
      </w:r>
      <w:r w:rsidRPr="00D023F2">
        <w:rPr>
          <w:rFonts w:ascii="David" w:hAnsi="David" w:cs="David"/>
          <w:b/>
          <w:bCs/>
          <w:sz w:val="24"/>
          <w:szCs w:val="24"/>
          <w:u w:val="single"/>
          <w:rtl/>
        </w:rPr>
        <w:t>: </w:t>
      </w:r>
    </w:p>
    <w:p w:rsidR="00B60340" w:rsidRPr="00D023F2" w:rsidP="009C3B01" w14:paraId="275DB251" w14:textId="62807C77">
      <w:pPr>
        <w:spacing w:line="240" w:lineRule="auto"/>
        <w:rPr>
          <w:rFonts w:ascii="David" w:hAnsi="David" w:cs="David"/>
          <w:sz w:val="24"/>
          <w:szCs w:val="24"/>
          <w:rtl/>
        </w:rPr>
      </w:pPr>
      <w:r w:rsidRPr="00D023F2">
        <w:rPr>
          <w:rFonts w:ascii="David" w:hAnsi="David" w:cs="David"/>
          <w:sz w:val="24"/>
          <w:szCs w:val="24"/>
          <w:rtl/>
        </w:rPr>
        <w:t>שפות תכנות:</w:t>
      </w:r>
      <w:r w:rsidRPr="00D023F2" w:rsidR="003E3A5B">
        <w:rPr>
          <w:rFonts w:ascii="David" w:hAnsi="David" w:cs="David"/>
          <w:sz w:val="24"/>
          <w:szCs w:val="24"/>
        </w:rPr>
        <w:t>EXELl</w:t>
      </w:r>
      <w:r w:rsidRPr="00D023F2" w:rsidR="009C3B01">
        <w:rPr>
          <w:rFonts w:ascii="David" w:hAnsi="David" w:cs="David"/>
          <w:sz w:val="24"/>
          <w:szCs w:val="24"/>
          <w:rtl/>
        </w:rPr>
        <w:t xml:space="preserve">, </w:t>
      </w:r>
      <w:r w:rsidRPr="00D023F2">
        <w:rPr>
          <w:rFonts w:ascii="David" w:hAnsi="David" w:cs="David"/>
          <w:sz w:val="24"/>
          <w:szCs w:val="24"/>
          <w:rtl/>
        </w:rPr>
        <w:t>תוכנות ויישומי </w:t>
      </w:r>
      <w:r w:rsidRPr="00D023F2">
        <w:rPr>
          <w:rFonts w:ascii="David" w:hAnsi="David" w:cs="David"/>
          <w:sz w:val="24"/>
          <w:szCs w:val="24"/>
        </w:rPr>
        <w:t>Office</w:t>
      </w:r>
      <w:r w:rsidRPr="00D023F2" w:rsidR="009C3B01">
        <w:rPr>
          <w:rFonts w:ascii="David" w:hAnsi="David" w:cs="David"/>
          <w:sz w:val="24"/>
          <w:szCs w:val="24"/>
          <w:rtl/>
        </w:rPr>
        <w:t> ואינטרנט</w:t>
      </w:r>
      <w:r w:rsidRPr="00D023F2" w:rsidR="00E82CFC">
        <w:rPr>
          <w:rFonts w:ascii="David" w:hAnsi="David" w:cs="David"/>
          <w:sz w:val="24"/>
          <w:szCs w:val="24"/>
          <w:rtl/>
        </w:rPr>
        <w:t xml:space="preserve">, </w:t>
      </w:r>
      <w:r w:rsidRPr="00D023F2" w:rsidR="00E82CFC">
        <w:rPr>
          <w:rFonts w:ascii="David" w:hAnsi="David" w:cs="David"/>
          <w:sz w:val="24"/>
          <w:szCs w:val="24"/>
        </w:rPr>
        <w:t>QMS</w:t>
      </w:r>
      <w:r w:rsidRPr="00D023F2" w:rsidR="00E82CFC">
        <w:rPr>
          <w:rFonts w:ascii="David" w:hAnsi="David" w:cs="David"/>
          <w:sz w:val="24"/>
          <w:szCs w:val="24"/>
          <w:rtl/>
        </w:rPr>
        <w:t>,</w:t>
      </w:r>
      <w:r w:rsidRPr="00A509A8" w:rsidR="00A509A8">
        <w:rPr>
          <w:rFonts w:ascii="David" w:hAnsi="David" w:cs="David"/>
          <w:sz w:val="24"/>
          <w:szCs w:val="24"/>
          <w:rtl/>
        </w:rPr>
        <w:t xml:space="preserve"> </w:t>
      </w:r>
      <w:r w:rsidR="00A509A8">
        <w:rPr>
          <w:rFonts w:ascii="David" w:hAnsi="David" w:cs="David" w:hint="cs"/>
          <w:sz w:val="24"/>
          <w:szCs w:val="24"/>
        </w:rPr>
        <w:t>ERP</w:t>
      </w:r>
      <w:r w:rsidRPr="00D023F2" w:rsidR="00A509A8">
        <w:rPr>
          <w:rFonts w:ascii="David" w:hAnsi="David" w:cs="David"/>
          <w:sz w:val="24"/>
          <w:szCs w:val="24"/>
          <w:rtl/>
        </w:rPr>
        <w:t>,</w:t>
      </w:r>
      <w:r w:rsidR="00A509A8">
        <w:rPr>
          <w:rFonts w:ascii="David" w:hAnsi="David" w:cs="David" w:hint="cs"/>
          <w:sz w:val="24"/>
          <w:szCs w:val="24"/>
          <w:rtl/>
        </w:rPr>
        <w:t xml:space="preserve"> </w:t>
      </w:r>
      <w:r w:rsidRPr="00D023F2" w:rsidR="00E82CFC">
        <w:rPr>
          <w:rFonts w:ascii="David" w:hAnsi="David" w:cs="David"/>
          <w:sz w:val="24"/>
          <w:szCs w:val="24"/>
        </w:rPr>
        <w:t>ATM</w:t>
      </w:r>
      <w:r w:rsidRPr="00D023F2" w:rsidR="00D023F2">
        <w:rPr>
          <w:rFonts w:ascii="David" w:hAnsi="David" w:cs="David"/>
          <w:sz w:val="24"/>
          <w:szCs w:val="24"/>
          <w:rtl/>
        </w:rPr>
        <w:t>.</w:t>
      </w:r>
    </w:p>
    <w:p w:rsidR="00D023F2" w:rsidRPr="00D023F2" w:rsidP="009C3B01" w14:paraId="5C1790F8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:rsidR="00A750D6" w:rsidRPr="00D023F2" w:rsidP="00C96385" w14:paraId="508EA59E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  <w:r w:rsidRPr="00D023F2">
        <w:rPr>
          <w:rFonts w:ascii="David" w:hAnsi="David" w:cs="David"/>
          <w:b/>
          <w:bCs/>
          <w:sz w:val="24"/>
          <w:szCs w:val="24"/>
          <w:u w:val="single"/>
          <w:rtl/>
        </w:rPr>
        <w:t>שפות:</w:t>
      </w:r>
      <w:r w:rsidRPr="00D023F2">
        <w:rPr>
          <w:rFonts w:ascii="David" w:hAnsi="David" w:cs="David"/>
          <w:sz w:val="24"/>
          <w:szCs w:val="24"/>
          <w:rtl/>
        </w:rPr>
        <w:t xml:space="preserve"> </w:t>
      </w:r>
    </w:p>
    <w:p w:rsidR="00B60340" w:rsidRPr="00D023F2" w:rsidP="00C96385" w14:paraId="0B747039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  <w:r w:rsidRPr="00D023F2">
        <w:rPr>
          <w:rFonts w:ascii="David" w:hAnsi="David" w:cs="David"/>
          <w:sz w:val="24"/>
          <w:szCs w:val="24"/>
          <w:rtl/>
        </w:rPr>
        <w:t xml:space="preserve">עברית </w:t>
      </w:r>
      <w:r w:rsidRPr="00D023F2" w:rsidR="00A750D6">
        <w:rPr>
          <w:rFonts w:ascii="David" w:hAnsi="David" w:cs="David"/>
          <w:sz w:val="24"/>
          <w:szCs w:val="24"/>
          <w:rtl/>
        </w:rPr>
        <w:t>–</w:t>
      </w:r>
      <w:r w:rsidRPr="00D023F2">
        <w:rPr>
          <w:rFonts w:ascii="David" w:hAnsi="David" w:cs="David"/>
          <w:sz w:val="24"/>
          <w:szCs w:val="24"/>
          <w:rtl/>
        </w:rPr>
        <w:t xml:space="preserve"> </w:t>
      </w:r>
      <w:r w:rsidRPr="00D023F2" w:rsidR="00A750D6">
        <w:rPr>
          <w:rFonts w:ascii="David" w:hAnsi="David" w:cs="David"/>
          <w:sz w:val="24"/>
          <w:szCs w:val="24"/>
          <w:rtl/>
        </w:rPr>
        <w:t>רמה טובה מאד</w:t>
      </w:r>
      <w:r w:rsidRPr="00D023F2">
        <w:rPr>
          <w:rFonts w:ascii="David" w:hAnsi="David" w:cs="David"/>
          <w:sz w:val="24"/>
          <w:szCs w:val="24"/>
          <w:rtl/>
        </w:rPr>
        <w:t xml:space="preserve">, אנגלית </w:t>
      </w:r>
      <w:r w:rsidRPr="00D023F2" w:rsidR="008D660B">
        <w:rPr>
          <w:rFonts w:ascii="David" w:hAnsi="David" w:cs="David"/>
          <w:sz w:val="24"/>
          <w:szCs w:val="24"/>
          <w:rtl/>
        </w:rPr>
        <w:t>–</w:t>
      </w:r>
      <w:r w:rsidRPr="00D023F2">
        <w:rPr>
          <w:rFonts w:ascii="David" w:hAnsi="David" w:cs="David"/>
          <w:sz w:val="24"/>
          <w:szCs w:val="24"/>
          <w:rtl/>
        </w:rPr>
        <w:t xml:space="preserve"> </w:t>
      </w:r>
      <w:r w:rsidRPr="00D023F2" w:rsidR="008D660B">
        <w:rPr>
          <w:rFonts w:ascii="David" w:hAnsi="David" w:cs="David"/>
          <w:sz w:val="24"/>
          <w:szCs w:val="24"/>
          <w:rtl/>
        </w:rPr>
        <w:t>טובה מאוד</w:t>
      </w:r>
      <w:r w:rsidRPr="00D023F2">
        <w:rPr>
          <w:rFonts w:ascii="David" w:hAnsi="David" w:cs="David"/>
          <w:sz w:val="24"/>
          <w:szCs w:val="24"/>
          <w:rtl/>
        </w:rPr>
        <w:t>, אמהרית - שפת אם  </w:t>
      </w:r>
    </w:p>
    <w:p w:rsidR="00D023F2" w:rsidRPr="00D023F2" w:rsidP="00C96385" w14:paraId="10833CA0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:rsidR="00366FCF" w:rsidRPr="00D023F2" w:rsidP="00C96385" w14:paraId="0D01FBAC" w14:textId="77777777">
      <w:pPr>
        <w:spacing w:line="240" w:lineRule="auto"/>
        <w:rPr>
          <w:rFonts w:ascii="David" w:hAnsi="David" w:cs="David"/>
          <w:sz w:val="24"/>
          <w:szCs w:val="24"/>
          <w:rtl/>
          <w:lang w:val="am-ET"/>
        </w:rPr>
      </w:pPr>
      <w:r w:rsidRPr="00D023F2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רישיונות </w:t>
      </w:r>
      <w:r w:rsidRPr="00D023F2" w:rsidR="004A584D">
        <w:rPr>
          <w:rFonts w:ascii="David" w:hAnsi="David" w:cs="David"/>
          <w:sz w:val="24"/>
          <w:szCs w:val="24"/>
          <w:u w:val="single"/>
          <w:rtl/>
        </w:rPr>
        <w:t>:</w:t>
      </w:r>
      <w:r w:rsidRPr="00D023F2" w:rsidR="004A584D">
        <w:rPr>
          <w:rFonts w:ascii="David" w:hAnsi="David" w:cs="David"/>
          <w:sz w:val="24"/>
          <w:szCs w:val="24"/>
          <w:rtl/>
        </w:rPr>
        <w:t xml:space="preserve"> </w:t>
      </w:r>
      <w:r w:rsidRPr="00D023F2" w:rsidR="004A584D">
        <w:rPr>
          <w:rFonts w:ascii="David" w:hAnsi="David" w:cs="David"/>
          <w:sz w:val="24"/>
          <w:szCs w:val="24"/>
        </w:rPr>
        <w:t xml:space="preserve"> B </w:t>
      </w:r>
      <w:r w:rsidRPr="00D023F2" w:rsidR="004A584D">
        <w:rPr>
          <w:rFonts w:ascii="David" w:hAnsi="David" w:cs="David"/>
          <w:sz w:val="24"/>
          <w:szCs w:val="24"/>
          <w:rtl/>
          <w:lang w:val="am-ET"/>
        </w:rPr>
        <w:t xml:space="preserve">רכב פרטי </w:t>
      </w:r>
    </w:p>
    <w:p w:rsidR="00E82CFC" w:rsidRPr="00D023F2" w:rsidP="00A750D6" w14:paraId="2020BB78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:rsidR="00E82CFC" w:rsidRPr="00D023F2" w:rsidP="00A750D6" w14:paraId="22C4B719" w14:textId="77777777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:rsidR="00AE7BF9" w:rsidRPr="00A750D6" w:rsidP="00A750D6" w14:paraId="6FB0FF03" w14:textId="15B96E97">
      <w:pPr>
        <w:spacing w:line="240" w:lineRule="auto"/>
        <w:rPr>
          <w:rFonts w:cs="David"/>
          <w:sz w:val="24"/>
          <w:szCs w:val="24"/>
          <w:rtl/>
        </w:rPr>
      </w:pPr>
    </w:p>
    <w:sectPr w:rsidSect="003249D8">
      <w:headerReference w:type="default" r:id="rId5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1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4783204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D3551F6"/>
    <w:multiLevelType w:val="hybridMultilevel"/>
    <w:tmpl w:val="213689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C1429C"/>
    <w:multiLevelType w:val="hybridMultilevel"/>
    <w:tmpl w:val="345E85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6A3118"/>
    <w:multiLevelType w:val="hybridMultilevel"/>
    <w:tmpl w:val="BA80642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5024D98"/>
    <w:multiLevelType w:val="hybridMultilevel"/>
    <w:tmpl w:val="2E749552"/>
    <w:lvl w:ilvl="0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4">
    <w:nsid w:val="6A1D2A1F"/>
    <w:multiLevelType w:val="hybridMultilevel"/>
    <w:tmpl w:val="9D7AEB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  <w:compatSetting w:name="differentiateMultirowTableHeaders" w:uri="http://schemas.microsoft.com/office/word" w:val="1"/>
  </w:compat>
  <w:rsids>
    <w:rsidRoot w:val="00616BEB"/>
    <w:rsid w:val="0012202C"/>
    <w:rsid w:val="00167B9A"/>
    <w:rsid w:val="00177698"/>
    <w:rsid w:val="00195308"/>
    <w:rsid w:val="0027716B"/>
    <w:rsid w:val="002915E1"/>
    <w:rsid w:val="002A2520"/>
    <w:rsid w:val="00301DCD"/>
    <w:rsid w:val="003249D8"/>
    <w:rsid w:val="00362C0C"/>
    <w:rsid w:val="00365A77"/>
    <w:rsid w:val="00366FCF"/>
    <w:rsid w:val="00375C19"/>
    <w:rsid w:val="003A2BE8"/>
    <w:rsid w:val="003E3A5B"/>
    <w:rsid w:val="0041264C"/>
    <w:rsid w:val="0044787F"/>
    <w:rsid w:val="0046383B"/>
    <w:rsid w:val="004809BE"/>
    <w:rsid w:val="004A584D"/>
    <w:rsid w:val="005023BD"/>
    <w:rsid w:val="0051151D"/>
    <w:rsid w:val="005176C5"/>
    <w:rsid w:val="00537E98"/>
    <w:rsid w:val="005413F1"/>
    <w:rsid w:val="005F40F2"/>
    <w:rsid w:val="00616BEB"/>
    <w:rsid w:val="006900C8"/>
    <w:rsid w:val="006B2B78"/>
    <w:rsid w:val="006F38F0"/>
    <w:rsid w:val="0071532F"/>
    <w:rsid w:val="00743D32"/>
    <w:rsid w:val="007954DD"/>
    <w:rsid w:val="007A255A"/>
    <w:rsid w:val="007A6282"/>
    <w:rsid w:val="007D52C2"/>
    <w:rsid w:val="007E76D3"/>
    <w:rsid w:val="007F3E77"/>
    <w:rsid w:val="007F6D33"/>
    <w:rsid w:val="00824BDD"/>
    <w:rsid w:val="008C4974"/>
    <w:rsid w:val="008D660B"/>
    <w:rsid w:val="008F6275"/>
    <w:rsid w:val="0090312F"/>
    <w:rsid w:val="00936973"/>
    <w:rsid w:val="009A25B2"/>
    <w:rsid w:val="009C3B01"/>
    <w:rsid w:val="00A43981"/>
    <w:rsid w:val="00A509A8"/>
    <w:rsid w:val="00A7191C"/>
    <w:rsid w:val="00A750D6"/>
    <w:rsid w:val="00A97198"/>
    <w:rsid w:val="00AA73EC"/>
    <w:rsid w:val="00AC7904"/>
    <w:rsid w:val="00AE6C4B"/>
    <w:rsid w:val="00AE7BF9"/>
    <w:rsid w:val="00B2083B"/>
    <w:rsid w:val="00B60340"/>
    <w:rsid w:val="00B8458B"/>
    <w:rsid w:val="00C36558"/>
    <w:rsid w:val="00C96385"/>
    <w:rsid w:val="00CD07A5"/>
    <w:rsid w:val="00CD6A3B"/>
    <w:rsid w:val="00CE4B71"/>
    <w:rsid w:val="00D023F2"/>
    <w:rsid w:val="00D3194E"/>
    <w:rsid w:val="00DA284B"/>
    <w:rsid w:val="00DB2720"/>
    <w:rsid w:val="00DD69A0"/>
    <w:rsid w:val="00DF6B36"/>
    <w:rsid w:val="00E179D4"/>
    <w:rsid w:val="00E3778B"/>
    <w:rsid w:val="00E4504C"/>
    <w:rsid w:val="00E60EF1"/>
    <w:rsid w:val="00E82CFC"/>
    <w:rsid w:val="00E9170B"/>
    <w:rsid w:val="00E91DEE"/>
    <w:rsid w:val="00E9206F"/>
    <w:rsid w:val="00F31571"/>
    <w:rsid w:val="00F92866"/>
    <w:rsid w:val="00F97B95"/>
  </w:rsids>
  <w:docVars>
    <w:docVar w:name="__Grammarly_42___1" w:val="H4sIAAAAAAAEAKtWcslP9kxRslIyNDYyMzA2MTE2MjA1MzQytLRU0lEKTi0uzszPAykwqgUAHt8MlC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41C6DDAE-653D-48A5-87FB-443011CC8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3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1217B-F054-4656-AC54-719AB23C3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8</Words>
  <Characters>2244</Characters>
  <Application>Microsoft Office Word</Application>
  <DocSecurity>0</DocSecurity>
  <Lines>18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fahun embiale</dc:creator>
  <cp:lastModifiedBy>Yonas Embiale</cp:lastModifiedBy>
  <cp:revision>3</cp:revision>
  <dcterms:created xsi:type="dcterms:W3CDTF">2021-12-27T12:50:00Z</dcterms:created>
  <dcterms:modified xsi:type="dcterms:W3CDTF">2021-12-28T16:16:00Z</dcterms:modified>
</cp:coreProperties>
</file>